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21" w:type="pct"/>
        <w:tblLook w:val="01E0" w:firstRow="1" w:lastRow="1" w:firstColumn="1" w:lastColumn="1" w:noHBand="0" w:noVBand="0"/>
      </w:tblPr>
      <w:tblGrid>
        <w:gridCol w:w="4643"/>
        <w:gridCol w:w="5720"/>
      </w:tblGrid>
      <w:tr w:rsidR="002206D2" w:rsidRPr="002E2B69" w:rsidTr="0021548A">
        <w:tc>
          <w:tcPr>
            <w:tcW w:w="2240" w:type="pct"/>
          </w:tcPr>
          <w:p w:rsidR="00E04E90" w:rsidRPr="002E2B69" w:rsidRDefault="00E04E90" w:rsidP="00747F0F">
            <w:pPr>
              <w:jc w:val="center"/>
            </w:pPr>
            <w:r w:rsidRPr="002E2B69">
              <w:t>ĐẠI HỌC THÁI NGUYÊN</w:t>
            </w:r>
          </w:p>
          <w:p w:rsidR="002206D2" w:rsidRPr="002E2B69" w:rsidRDefault="00880BD3" w:rsidP="00747F0F">
            <w:pPr>
              <w:jc w:val="center"/>
              <w:rPr>
                <w:b/>
              </w:rPr>
            </w:pPr>
            <w:r w:rsidRPr="002E2B69">
              <w:rPr>
                <w:b/>
                <w:noProof/>
                <w:lang w:val="vi-VN" w:eastAsia="vi-VN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column">
                        <wp:posOffset>406400</wp:posOffset>
                      </wp:positionH>
                      <wp:positionV relativeFrom="paragraph">
                        <wp:posOffset>170180</wp:posOffset>
                      </wp:positionV>
                      <wp:extent cx="1753235" cy="0"/>
                      <wp:effectExtent l="12065" t="8255" r="6350" b="10795"/>
                      <wp:wrapNone/>
                      <wp:docPr id="3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532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61CA92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pt,13.4pt" to="170.0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SjdEQ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"/>
                  </w:pict>
                </mc:Fallback>
              </mc:AlternateContent>
            </w:r>
            <w:r w:rsidR="002206D2" w:rsidRPr="002E2B69">
              <w:rPr>
                <w:b/>
              </w:rPr>
              <w:t xml:space="preserve">TRƯỜNG </w:t>
            </w:r>
            <w:r w:rsidR="003624F4" w:rsidRPr="002E2B69">
              <w:rPr>
                <w:b/>
              </w:rPr>
              <w:t>Đ</w:t>
            </w:r>
            <w:r w:rsidR="002206D2" w:rsidRPr="002E2B69">
              <w:rPr>
                <w:b/>
              </w:rPr>
              <w:t xml:space="preserve">H </w:t>
            </w:r>
            <w:r w:rsidR="0021548A">
              <w:rPr>
                <w:b/>
              </w:rPr>
              <w:t>KỸ THUẬT CÔNG NGHIỆP</w:t>
            </w:r>
          </w:p>
          <w:p w:rsidR="00002955" w:rsidRPr="002E2B69" w:rsidRDefault="00002955" w:rsidP="00747F0F">
            <w:pPr>
              <w:jc w:val="center"/>
              <w:rPr>
                <w:b/>
              </w:rPr>
            </w:pPr>
          </w:p>
          <w:p w:rsidR="0069660E" w:rsidRPr="002E2B69" w:rsidRDefault="0069660E" w:rsidP="00747F0F">
            <w:pPr>
              <w:jc w:val="center"/>
              <w:rPr>
                <w:b/>
              </w:rPr>
            </w:pPr>
          </w:p>
        </w:tc>
        <w:tc>
          <w:tcPr>
            <w:tcW w:w="2760" w:type="pct"/>
          </w:tcPr>
          <w:p w:rsidR="002206D2" w:rsidRPr="002E2B69" w:rsidRDefault="00002955" w:rsidP="00747F0F">
            <w:pPr>
              <w:jc w:val="center"/>
              <w:rPr>
                <w:b/>
              </w:rPr>
            </w:pPr>
            <w:r w:rsidRPr="002E2B69">
              <w:rPr>
                <w:b/>
              </w:rPr>
              <w:t>CỘNG HOÀ XÃ HỘI CHỦ NGHĨA VIỆT NAM</w:t>
            </w:r>
          </w:p>
          <w:p w:rsidR="00002955" w:rsidRPr="002E2B69" w:rsidRDefault="00880BD3" w:rsidP="00747F0F">
            <w:pPr>
              <w:jc w:val="center"/>
            </w:pPr>
            <w:r w:rsidRPr="002E2B69">
              <w:rPr>
                <w:b/>
                <w:noProof/>
                <w:lang w:val="vi-VN" w:eastAsia="vi-V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963930</wp:posOffset>
                      </wp:positionH>
                      <wp:positionV relativeFrom="paragraph">
                        <wp:posOffset>197485</wp:posOffset>
                      </wp:positionV>
                      <wp:extent cx="1805305" cy="0"/>
                      <wp:effectExtent l="9525" t="6985" r="13970" b="12065"/>
                      <wp:wrapNone/>
                      <wp:docPr id="2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80530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4F8F98" id="Line 5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9pt,15.55pt" to="218.0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"/>
                  </w:pict>
                </mc:Fallback>
              </mc:AlternateContent>
            </w:r>
            <w:r w:rsidR="00002955" w:rsidRPr="002E2B69">
              <w:rPr>
                <w:b/>
              </w:rPr>
              <w:t>Độc lập - Tự do - Hạnh phúc</w:t>
            </w:r>
          </w:p>
        </w:tc>
      </w:tr>
    </w:tbl>
    <w:p w:rsidR="00612F0F" w:rsidRDefault="00612F0F"/>
    <w:p w:rsidR="00002955" w:rsidRPr="00C36F2F" w:rsidRDefault="00002955" w:rsidP="00002955">
      <w:pPr>
        <w:jc w:val="center"/>
        <w:rPr>
          <w:b/>
          <w:sz w:val="32"/>
          <w:szCs w:val="32"/>
        </w:rPr>
      </w:pPr>
      <w:r w:rsidRPr="00C36F2F">
        <w:rPr>
          <w:b/>
          <w:sz w:val="32"/>
          <w:szCs w:val="32"/>
        </w:rPr>
        <w:t xml:space="preserve">BIÊN BẢN </w:t>
      </w:r>
    </w:p>
    <w:p w:rsidR="00C36F2F" w:rsidRDefault="00C36F2F" w:rsidP="0000295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V/v </w:t>
      </w:r>
      <w:r w:rsidR="0021548A">
        <w:rPr>
          <w:b/>
          <w:sz w:val="28"/>
          <w:szCs w:val="28"/>
        </w:rPr>
        <w:t>mở túi đựng đáp án đề thi</w:t>
      </w:r>
    </w:p>
    <w:p w:rsidR="00BD2B2B" w:rsidRDefault="00BD2B2B" w:rsidP="00002955">
      <w:pPr>
        <w:jc w:val="center"/>
        <w:rPr>
          <w:b/>
          <w:sz w:val="28"/>
          <w:szCs w:val="28"/>
        </w:rPr>
      </w:pPr>
    </w:p>
    <w:p w:rsidR="00553A9D" w:rsidRPr="00180744" w:rsidRDefault="00002955" w:rsidP="00941E94">
      <w:pPr>
        <w:spacing w:line="360" w:lineRule="auto"/>
        <w:ind w:firstLine="360"/>
        <w:jc w:val="both"/>
        <w:rPr>
          <w:b/>
          <w:sz w:val="26"/>
          <w:szCs w:val="26"/>
        </w:rPr>
      </w:pPr>
      <w:r w:rsidRPr="00180744">
        <w:rPr>
          <w:sz w:val="26"/>
          <w:szCs w:val="26"/>
        </w:rPr>
        <w:t>Hô</w:t>
      </w:r>
      <w:r w:rsidR="00E97388" w:rsidRPr="00180744">
        <w:rPr>
          <w:sz w:val="26"/>
          <w:szCs w:val="26"/>
        </w:rPr>
        <w:t>m nay, vào hồi</w:t>
      </w:r>
      <w:r w:rsidR="00BC00A7" w:rsidRPr="00180744">
        <w:rPr>
          <w:sz w:val="26"/>
          <w:szCs w:val="26"/>
        </w:rPr>
        <w:t xml:space="preserve"> </w:t>
      </w:r>
      <w:r w:rsidR="00C36F2F">
        <w:rPr>
          <w:sz w:val="26"/>
          <w:szCs w:val="26"/>
        </w:rPr>
        <w:t xml:space="preserve">  ….</w:t>
      </w:r>
      <w:r w:rsidR="00BC00A7" w:rsidRPr="00180744">
        <w:rPr>
          <w:sz w:val="26"/>
          <w:szCs w:val="26"/>
        </w:rPr>
        <w:t>h</w:t>
      </w:r>
      <w:r w:rsidR="00C36F2F">
        <w:rPr>
          <w:sz w:val="26"/>
          <w:szCs w:val="26"/>
        </w:rPr>
        <w:t>…</w:t>
      </w:r>
      <w:r w:rsidR="00BC00A7" w:rsidRPr="00180744">
        <w:rPr>
          <w:sz w:val="26"/>
          <w:szCs w:val="26"/>
        </w:rPr>
        <w:t xml:space="preserve"> </w:t>
      </w:r>
      <w:r w:rsidR="00E97388" w:rsidRPr="00180744">
        <w:rPr>
          <w:sz w:val="26"/>
          <w:szCs w:val="26"/>
        </w:rPr>
        <w:t xml:space="preserve">ngày </w:t>
      </w:r>
      <w:r w:rsidR="00C36F2F">
        <w:rPr>
          <w:sz w:val="26"/>
          <w:szCs w:val="26"/>
        </w:rPr>
        <w:t>…..</w:t>
      </w:r>
      <w:r w:rsidR="00BC00A7" w:rsidRPr="00180744">
        <w:rPr>
          <w:sz w:val="26"/>
          <w:szCs w:val="26"/>
        </w:rPr>
        <w:t xml:space="preserve"> </w:t>
      </w:r>
      <w:r w:rsidR="009F4670" w:rsidRPr="00180744">
        <w:rPr>
          <w:sz w:val="26"/>
          <w:szCs w:val="26"/>
        </w:rPr>
        <w:t xml:space="preserve">tháng </w:t>
      </w:r>
      <w:r w:rsidR="00C36F2F">
        <w:rPr>
          <w:sz w:val="26"/>
          <w:szCs w:val="26"/>
        </w:rPr>
        <w:t>…..</w:t>
      </w:r>
      <w:r w:rsidR="00BC00A7" w:rsidRPr="00180744">
        <w:rPr>
          <w:sz w:val="26"/>
          <w:szCs w:val="26"/>
        </w:rPr>
        <w:t xml:space="preserve"> </w:t>
      </w:r>
      <w:r w:rsidRPr="00180744">
        <w:rPr>
          <w:sz w:val="26"/>
          <w:szCs w:val="26"/>
        </w:rPr>
        <w:t>nă</w:t>
      </w:r>
      <w:r w:rsidR="0069660E" w:rsidRPr="00180744">
        <w:rPr>
          <w:sz w:val="26"/>
          <w:szCs w:val="26"/>
        </w:rPr>
        <w:t xml:space="preserve">m </w:t>
      </w:r>
      <w:r w:rsidR="00C36F2F">
        <w:rPr>
          <w:sz w:val="26"/>
          <w:szCs w:val="26"/>
        </w:rPr>
        <w:t>…..</w:t>
      </w:r>
      <w:r w:rsidRPr="00180744">
        <w:rPr>
          <w:sz w:val="26"/>
          <w:szCs w:val="26"/>
        </w:rPr>
        <w:t xml:space="preserve">, tại </w:t>
      </w:r>
      <w:r w:rsidR="0021548A">
        <w:rPr>
          <w:sz w:val="26"/>
          <w:szCs w:val="26"/>
        </w:rPr>
        <w:t>phòng……nhà……</w:t>
      </w:r>
      <w:r w:rsidRPr="00180744">
        <w:rPr>
          <w:sz w:val="26"/>
          <w:szCs w:val="26"/>
        </w:rPr>
        <w:t xml:space="preserve">Trường Đại học </w:t>
      </w:r>
      <w:r w:rsidR="0021548A">
        <w:rPr>
          <w:sz w:val="26"/>
          <w:szCs w:val="26"/>
        </w:rPr>
        <w:t>Kỹ thuật Công nghiệp</w:t>
      </w:r>
      <w:r w:rsidR="00E85896" w:rsidRPr="00180744">
        <w:rPr>
          <w:sz w:val="26"/>
          <w:szCs w:val="26"/>
        </w:rPr>
        <w:t>,</w:t>
      </w:r>
      <w:r w:rsidR="00E97388" w:rsidRPr="00180744">
        <w:rPr>
          <w:sz w:val="26"/>
          <w:szCs w:val="26"/>
        </w:rPr>
        <w:t xml:space="preserve"> </w:t>
      </w:r>
    </w:p>
    <w:p w:rsidR="00EE1A95" w:rsidRDefault="00EE1A95" w:rsidP="00941E94">
      <w:pPr>
        <w:spacing w:line="360" w:lineRule="auto"/>
        <w:ind w:firstLine="360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Đại diện các bên tham gia bao gồm:</w:t>
      </w:r>
    </w:p>
    <w:p w:rsidR="00EE1A95" w:rsidRDefault="00EE1A95" w:rsidP="00EE1A95">
      <w:pPr>
        <w:numPr>
          <w:ilvl w:val="0"/>
          <w:numId w:val="10"/>
        </w:numPr>
        <w:spacing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Phòng Khảo thí &amp; ĐBCLGD:</w:t>
      </w:r>
    </w:p>
    <w:p w:rsidR="00EE1A95" w:rsidRPr="00EE1A95" w:rsidRDefault="00EE1A95" w:rsidP="0021548A">
      <w:pPr>
        <w:spacing w:line="360" w:lineRule="auto"/>
        <w:ind w:left="567"/>
        <w:jc w:val="both"/>
        <w:rPr>
          <w:sz w:val="26"/>
          <w:szCs w:val="26"/>
        </w:rPr>
      </w:pPr>
      <w:r w:rsidRPr="00EE1A95">
        <w:rPr>
          <w:sz w:val="26"/>
          <w:szCs w:val="26"/>
        </w:rPr>
        <w:t>Ông/bà:……………………………………….. Chức vụ:…………………………………</w:t>
      </w:r>
    </w:p>
    <w:p w:rsidR="00EE1A95" w:rsidRPr="00CD0828" w:rsidRDefault="00CD0828" w:rsidP="00EE1A95">
      <w:pPr>
        <w:numPr>
          <w:ilvl w:val="0"/>
          <w:numId w:val="10"/>
        </w:numPr>
        <w:spacing w:line="360" w:lineRule="auto"/>
        <w:jc w:val="both"/>
        <w:rPr>
          <w:b/>
          <w:sz w:val="26"/>
          <w:szCs w:val="26"/>
        </w:rPr>
      </w:pPr>
      <w:r w:rsidRPr="00CD0828">
        <w:rPr>
          <w:b/>
          <w:sz w:val="26"/>
          <w:szCs w:val="26"/>
        </w:rPr>
        <w:t>Phòng Thanh tra Pháp chế:</w:t>
      </w:r>
    </w:p>
    <w:p w:rsidR="00EE1A95" w:rsidRPr="00EE1A95" w:rsidRDefault="00CD0828" w:rsidP="0021548A">
      <w:pPr>
        <w:spacing w:line="360" w:lineRule="auto"/>
        <w:ind w:left="567"/>
        <w:jc w:val="both"/>
        <w:rPr>
          <w:sz w:val="26"/>
          <w:szCs w:val="26"/>
        </w:rPr>
      </w:pPr>
      <w:r w:rsidRPr="00EE1A95">
        <w:rPr>
          <w:sz w:val="26"/>
          <w:szCs w:val="26"/>
        </w:rPr>
        <w:t>Ông/bà:……………………………………….. Chức vụ:…………………………………</w:t>
      </w:r>
    </w:p>
    <w:p w:rsidR="004B2434" w:rsidRPr="004B2434" w:rsidRDefault="004B2434" w:rsidP="00EE1A95">
      <w:pPr>
        <w:numPr>
          <w:ilvl w:val="0"/>
          <w:numId w:val="10"/>
        </w:numPr>
        <w:spacing w:line="360" w:lineRule="auto"/>
        <w:jc w:val="both"/>
        <w:rPr>
          <w:b/>
          <w:sz w:val="26"/>
          <w:szCs w:val="26"/>
        </w:rPr>
      </w:pPr>
      <w:r w:rsidRPr="004B2434">
        <w:rPr>
          <w:b/>
          <w:sz w:val="26"/>
          <w:szCs w:val="26"/>
        </w:rPr>
        <w:t>Đại diện bộ môn………………………………………………</w:t>
      </w:r>
    </w:p>
    <w:p w:rsidR="004B2434" w:rsidRPr="00EE1A95" w:rsidRDefault="004B2434" w:rsidP="0021548A">
      <w:pPr>
        <w:spacing w:line="360" w:lineRule="auto"/>
        <w:ind w:left="567"/>
        <w:jc w:val="both"/>
        <w:rPr>
          <w:sz w:val="26"/>
          <w:szCs w:val="26"/>
        </w:rPr>
      </w:pPr>
      <w:r w:rsidRPr="00EE1A95">
        <w:rPr>
          <w:sz w:val="26"/>
          <w:szCs w:val="26"/>
        </w:rPr>
        <w:t>Ông/bà:……………………………………….. Chức vụ:…………………………………</w:t>
      </w:r>
    </w:p>
    <w:p w:rsidR="00E207E0" w:rsidRDefault="004B2434" w:rsidP="0021548A">
      <w:pPr>
        <w:spacing w:line="360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Cùng </w:t>
      </w:r>
      <w:r w:rsidR="00E85896" w:rsidRPr="00180744">
        <w:rPr>
          <w:sz w:val="26"/>
          <w:szCs w:val="26"/>
        </w:rPr>
        <w:t xml:space="preserve">tiến hành </w:t>
      </w:r>
      <w:r w:rsidR="0021548A">
        <w:rPr>
          <w:sz w:val="26"/>
          <w:szCs w:val="26"/>
        </w:rPr>
        <w:t xml:space="preserve">mở túi đựng đáp án đề thi </w:t>
      </w:r>
      <w:r w:rsidR="00FC21BF">
        <w:rPr>
          <w:sz w:val="26"/>
          <w:szCs w:val="26"/>
        </w:rPr>
        <w:t>lưu chiểu môn</w:t>
      </w:r>
      <w:r w:rsidR="0021548A">
        <w:rPr>
          <w:sz w:val="26"/>
          <w:szCs w:val="26"/>
        </w:rPr>
        <w:t>:..………………………</w:t>
      </w:r>
      <w:r w:rsidR="00FC21BF">
        <w:rPr>
          <w:sz w:val="26"/>
          <w:szCs w:val="26"/>
        </w:rPr>
        <w:t>…….</w:t>
      </w:r>
    </w:p>
    <w:p w:rsidR="00FC21BF" w:rsidRDefault="0021548A" w:rsidP="0021548A">
      <w:pPr>
        <w:spacing w:line="360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Lý do:………</w:t>
      </w:r>
      <w:r w:rsidR="00FC21BF">
        <w:rPr>
          <w:sz w:val="26"/>
          <w:szCs w:val="26"/>
        </w:rPr>
        <w:t>………………………………………………………………………</w:t>
      </w:r>
      <w:r>
        <w:rPr>
          <w:sz w:val="26"/>
          <w:szCs w:val="26"/>
        </w:rPr>
        <w:t>…..</w:t>
      </w:r>
    </w:p>
    <w:p w:rsidR="00FC21BF" w:rsidRPr="00180744" w:rsidRDefault="00E84358" w:rsidP="0021548A">
      <w:pPr>
        <w:spacing w:line="360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Hiện trạng trước khi </w:t>
      </w:r>
      <w:r w:rsidR="0021548A">
        <w:rPr>
          <w:sz w:val="26"/>
          <w:szCs w:val="26"/>
        </w:rPr>
        <w:t>mở</w:t>
      </w:r>
      <w:r>
        <w:rPr>
          <w:sz w:val="26"/>
          <w:szCs w:val="26"/>
        </w:rPr>
        <w:t xml:space="preserve"> túi </w:t>
      </w:r>
      <w:r w:rsidR="0021548A">
        <w:rPr>
          <w:sz w:val="26"/>
          <w:szCs w:val="26"/>
        </w:rPr>
        <w:t xml:space="preserve">đựng đáp án </w:t>
      </w:r>
      <w:r>
        <w:rPr>
          <w:sz w:val="26"/>
          <w:szCs w:val="26"/>
        </w:rPr>
        <w:t xml:space="preserve">đề </w:t>
      </w:r>
      <w:r w:rsidR="0021548A">
        <w:rPr>
          <w:sz w:val="26"/>
          <w:szCs w:val="26"/>
        </w:rPr>
        <w:t xml:space="preserve">thi </w:t>
      </w:r>
      <w:r>
        <w:rPr>
          <w:sz w:val="26"/>
          <w:szCs w:val="26"/>
        </w:rPr>
        <w:t>lưu chiểu:</w:t>
      </w:r>
    </w:p>
    <w:p w:rsidR="00985B14" w:rsidRDefault="00E84358" w:rsidP="0021548A">
      <w:pPr>
        <w:spacing w:line="312" w:lineRule="auto"/>
        <w:ind w:left="720"/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..</w:t>
      </w:r>
    </w:p>
    <w:p w:rsidR="00E84358" w:rsidRDefault="00E84358" w:rsidP="0021548A">
      <w:pPr>
        <w:spacing w:line="312" w:lineRule="auto"/>
        <w:ind w:left="720"/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..</w:t>
      </w:r>
    </w:p>
    <w:p w:rsidR="00E84358" w:rsidRDefault="00E84358" w:rsidP="0021548A">
      <w:pPr>
        <w:spacing w:line="312" w:lineRule="auto"/>
        <w:ind w:left="720"/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..</w:t>
      </w:r>
    </w:p>
    <w:p w:rsidR="00FC21BF" w:rsidRPr="00180744" w:rsidRDefault="00E84358" w:rsidP="0021548A">
      <w:pPr>
        <w:spacing w:before="120" w:line="312" w:lineRule="auto"/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Sau khi tiến hành xác minh nội dung cần kiểm tra, </w:t>
      </w:r>
      <w:r w:rsidR="0021548A">
        <w:rPr>
          <w:sz w:val="26"/>
          <w:szCs w:val="26"/>
        </w:rPr>
        <w:t xml:space="preserve">đại diện </w:t>
      </w:r>
      <w:r w:rsidR="00E65DDA">
        <w:rPr>
          <w:sz w:val="26"/>
          <w:szCs w:val="26"/>
        </w:rPr>
        <w:t>03 đơn vị cùng tiến hành niêm phong lại túi</w:t>
      </w:r>
      <w:r w:rsidR="0021548A">
        <w:rPr>
          <w:sz w:val="26"/>
          <w:szCs w:val="26"/>
        </w:rPr>
        <w:t xml:space="preserve"> đựng đáp án đề thi </w:t>
      </w:r>
      <w:r w:rsidR="00E65DDA">
        <w:rPr>
          <w:sz w:val="26"/>
          <w:szCs w:val="26"/>
        </w:rPr>
        <w:t xml:space="preserve"> lưu chiểu </w:t>
      </w:r>
      <w:r w:rsidR="0021548A">
        <w:rPr>
          <w:sz w:val="26"/>
          <w:szCs w:val="26"/>
        </w:rPr>
        <w:t>môn ……………………………………</w:t>
      </w:r>
      <w:r w:rsidR="00E65DDA">
        <w:rPr>
          <w:sz w:val="26"/>
          <w:szCs w:val="26"/>
        </w:rPr>
        <w:t>…….</w:t>
      </w:r>
    </w:p>
    <w:p w:rsidR="0073248A" w:rsidRPr="00180744" w:rsidRDefault="0073248A" w:rsidP="0021548A">
      <w:pPr>
        <w:spacing w:before="120" w:line="312" w:lineRule="auto"/>
        <w:ind w:firstLine="567"/>
        <w:jc w:val="both"/>
        <w:rPr>
          <w:sz w:val="26"/>
          <w:szCs w:val="26"/>
        </w:rPr>
      </w:pPr>
      <w:r w:rsidRPr="00180744">
        <w:rPr>
          <w:sz w:val="26"/>
          <w:szCs w:val="26"/>
        </w:rPr>
        <w:t>Biên bản được lập thành 0</w:t>
      </w:r>
      <w:r w:rsidR="00180744" w:rsidRPr="00180744">
        <w:rPr>
          <w:sz w:val="26"/>
          <w:szCs w:val="26"/>
        </w:rPr>
        <w:t>3</w:t>
      </w:r>
      <w:r w:rsidRPr="00180744">
        <w:rPr>
          <w:sz w:val="26"/>
          <w:szCs w:val="26"/>
        </w:rPr>
        <w:t xml:space="preserve"> bản, </w:t>
      </w:r>
      <w:r w:rsidR="00E65DDA">
        <w:rPr>
          <w:sz w:val="26"/>
          <w:szCs w:val="26"/>
        </w:rPr>
        <w:t>mỗi bên giữ 01 bản có giá trị như nhau</w:t>
      </w:r>
      <w:r w:rsidR="009C7F5E" w:rsidRPr="00180744">
        <w:rPr>
          <w:sz w:val="26"/>
          <w:szCs w:val="26"/>
        </w:rPr>
        <w:t>.</w:t>
      </w:r>
    </w:p>
    <w:p w:rsidR="007408D9" w:rsidRDefault="002A43AC" w:rsidP="0021548A">
      <w:pPr>
        <w:spacing w:before="120" w:line="312" w:lineRule="auto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Biên bản lập kết thúc hồi……..ngày….tháng……năm…..</w:t>
      </w:r>
    </w:p>
    <w:p w:rsidR="002A43AC" w:rsidRDefault="002A43AC" w:rsidP="00B41E87">
      <w:pPr>
        <w:spacing w:line="360" w:lineRule="auto"/>
        <w:ind w:firstLine="360"/>
        <w:jc w:val="both"/>
        <w:rPr>
          <w:sz w:val="28"/>
          <w:szCs w:val="28"/>
        </w:rPr>
      </w:pPr>
    </w:p>
    <w:tbl>
      <w:tblPr>
        <w:tblW w:w="12807" w:type="dxa"/>
        <w:tblLook w:val="01E0" w:firstRow="1" w:lastRow="1" w:firstColumn="1" w:lastColumn="1" w:noHBand="0" w:noVBand="0"/>
      </w:tblPr>
      <w:tblGrid>
        <w:gridCol w:w="2943"/>
        <w:gridCol w:w="3969"/>
        <w:gridCol w:w="3261"/>
        <w:gridCol w:w="2634"/>
      </w:tblGrid>
      <w:tr w:rsidR="006C55BB" w:rsidRPr="00747F0F" w:rsidTr="0007288C">
        <w:tc>
          <w:tcPr>
            <w:tcW w:w="2943" w:type="dxa"/>
          </w:tcPr>
          <w:p w:rsidR="006C55BB" w:rsidRPr="00747F0F" w:rsidRDefault="00BD2B2B" w:rsidP="002A43AC">
            <w:pPr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747F0F">
              <w:rPr>
                <w:b/>
                <w:sz w:val="26"/>
                <w:szCs w:val="26"/>
              </w:rPr>
              <w:t xml:space="preserve">Đại diện </w:t>
            </w:r>
            <w:r w:rsidR="002A43AC">
              <w:rPr>
                <w:b/>
                <w:sz w:val="26"/>
                <w:szCs w:val="26"/>
              </w:rPr>
              <w:t>Bộ môn</w:t>
            </w:r>
          </w:p>
        </w:tc>
        <w:tc>
          <w:tcPr>
            <w:tcW w:w="3969" w:type="dxa"/>
          </w:tcPr>
          <w:p w:rsidR="006C55BB" w:rsidRPr="00747F0F" w:rsidRDefault="00880BD3" w:rsidP="00747F0F">
            <w:pPr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747F0F">
              <w:rPr>
                <w:b/>
                <w:sz w:val="26"/>
                <w:szCs w:val="26"/>
              </w:rPr>
              <w:t>Đại diện</w:t>
            </w:r>
            <w:r w:rsidR="009125A9" w:rsidRPr="00747F0F">
              <w:rPr>
                <w:b/>
                <w:sz w:val="26"/>
                <w:szCs w:val="26"/>
              </w:rPr>
              <w:t xml:space="preserve"> đạo Phòng</w:t>
            </w:r>
          </w:p>
          <w:p w:rsidR="009125A9" w:rsidRPr="00747F0F" w:rsidRDefault="002A43AC" w:rsidP="00880BD3">
            <w:pPr>
              <w:spacing w:line="360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hanh tra</w:t>
            </w:r>
            <w:r w:rsidR="00880BD3">
              <w:rPr>
                <w:b/>
                <w:sz w:val="26"/>
                <w:szCs w:val="26"/>
              </w:rPr>
              <w:t>-</w:t>
            </w:r>
            <w:r>
              <w:rPr>
                <w:b/>
                <w:sz w:val="26"/>
                <w:szCs w:val="26"/>
              </w:rPr>
              <w:t>Pháp chế</w:t>
            </w:r>
          </w:p>
        </w:tc>
        <w:tc>
          <w:tcPr>
            <w:tcW w:w="3261" w:type="dxa"/>
          </w:tcPr>
          <w:p w:rsidR="006C55BB" w:rsidRPr="00747F0F" w:rsidRDefault="009125A9" w:rsidP="00747F0F">
            <w:pPr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747F0F">
              <w:rPr>
                <w:b/>
                <w:sz w:val="26"/>
                <w:szCs w:val="26"/>
              </w:rPr>
              <w:t xml:space="preserve">Đại diện Phòng </w:t>
            </w:r>
          </w:p>
          <w:p w:rsidR="009125A9" w:rsidRPr="00747F0F" w:rsidRDefault="009125A9" w:rsidP="00747F0F">
            <w:pPr>
              <w:spacing w:line="360" w:lineRule="auto"/>
              <w:jc w:val="center"/>
              <w:rPr>
                <w:b/>
                <w:sz w:val="26"/>
                <w:szCs w:val="26"/>
              </w:rPr>
            </w:pPr>
            <w:r w:rsidRPr="00747F0F">
              <w:rPr>
                <w:b/>
                <w:sz w:val="26"/>
                <w:szCs w:val="26"/>
              </w:rPr>
              <w:t>Khảo thí&amp;ĐBCLGD</w:t>
            </w:r>
          </w:p>
        </w:tc>
        <w:tc>
          <w:tcPr>
            <w:tcW w:w="2634" w:type="dxa"/>
          </w:tcPr>
          <w:p w:rsidR="006C55BB" w:rsidRPr="00747F0F" w:rsidRDefault="006C55BB" w:rsidP="002A43AC">
            <w:pPr>
              <w:spacing w:line="360" w:lineRule="auto"/>
              <w:rPr>
                <w:b/>
                <w:sz w:val="26"/>
                <w:szCs w:val="26"/>
              </w:rPr>
            </w:pPr>
          </w:p>
        </w:tc>
      </w:tr>
      <w:tr w:rsidR="006C55BB" w:rsidRPr="00747F0F" w:rsidTr="0007288C">
        <w:tc>
          <w:tcPr>
            <w:tcW w:w="2943" w:type="dxa"/>
          </w:tcPr>
          <w:p w:rsidR="006C55BB" w:rsidRPr="00747F0F" w:rsidRDefault="006C55BB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3969" w:type="dxa"/>
          </w:tcPr>
          <w:p w:rsidR="006C55BB" w:rsidRPr="00747F0F" w:rsidRDefault="006C55BB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  <w:p w:rsidR="00180744" w:rsidRPr="00747F0F" w:rsidRDefault="00180744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  <w:p w:rsidR="00180744" w:rsidRPr="00747F0F" w:rsidRDefault="00180744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3261" w:type="dxa"/>
          </w:tcPr>
          <w:p w:rsidR="006C55BB" w:rsidRPr="00747F0F" w:rsidRDefault="006C55BB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2634" w:type="dxa"/>
          </w:tcPr>
          <w:p w:rsidR="006C55BB" w:rsidRPr="00747F0F" w:rsidRDefault="006C55BB" w:rsidP="00747F0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</w:p>
        </w:tc>
      </w:tr>
    </w:tbl>
    <w:p w:rsidR="00901389" w:rsidRDefault="00901389" w:rsidP="00C74D63">
      <w:pPr>
        <w:spacing w:line="360" w:lineRule="auto"/>
        <w:jc w:val="both"/>
        <w:rPr>
          <w:sz w:val="28"/>
          <w:szCs w:val="28"/>
        </w:rPr>
      </w:pPr>
    </w:p>
    <w:sectPr w:rsidR="00901389" w:rsidSect="002154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134" w:right="851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2493" w:rsidRDefault="00EC2493">
      <w:r>
        <w:separator/>
      </w:r>
    </w:p>
  </w:endnote>
  <w:endnote w:type="continuationSeparator" w:id="0">
    <w:p w:rsidR="00EC2493" w:rsidRDefault="00EC2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389" w:rsidRDefault="00901389" w:rsidP="00CC02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01389" w:rsidRDefault="00901389" w:rsidP="0090138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389" w:rsidRDefault="00901389" w:rsidP="00CC02C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2493">
      <w:rPr>
        <w:rStyle w:val="PageNumber"/>
        <w:noProof/>
      </w:rPr>
      <w:t>1</w:t>
    </w:r>
    <w:r>
      <w:rPr>
        <w:rStyle w:val="PageNumber"/>
      </w:rPr>
      <w:fldChar w:fldCharType="end"/>
    </w:r>
  </w:p>
  <w:p w:rsidR="00901389" w:rsidRDefault="00901389" w:rsidP="0090138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A8E" w:rsidRDefault="00566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2493" w:rsidRDefault="00EC2493">
      <w:r>
        <w:separator/>
      </w:r>
    </w:p>
  </w:footnote>
  <w:footnote w:type="continuationSeparator" w:id="0">
    <w:p w:rsidR="00EC2493" w:rsidRDefault="00EC24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A8E" w:rsidRDefault="00566A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0BD3" w:rsidRDefault="00880BD3">
    <w:pPr>
      <w:pStyle w:val="Header"/>
    </w:pPr>
    <w:r>
      <w:rPr>
        <w:noProof/>
        <w:lang w:val="vi-VN" w:eastAsia="vi-V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143500</wp:posOffset>
              </wp:positionH>
              <wp:positionV relativeFrom="paragraph">
                <wp:posOffset>-210185</wp:posOffset>
              </wp:positionV>
              <wp:extent cx="1280795" cy="266065"/>
              <wp:effectExtent l="0" t="0" r="0" b="635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0795" cy="2660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80BD3" w:rsidRPr="00566A8E" w:rsidRDefault="00880BD3" w:rsidP="00880BD3">
                          <w:pPr>
                            <w:jc w:val="center"/>
                            <w:rPr>
                              <w:lang w:val="vi-VN"/>
                            </w:rPr>
                          </w:pPr>
                          <w:r w:rsidRPr="00042508">
                            <w:t>Mẫu số: QCT-</w:t>
                          </w:r>
                          <w:r w:rsidR="00566A8E">
                            <w:rPr>
                              <w:lang w:val="vi-VN"/>
                            </w:rPr>
                            <w:t>05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6" style="position:absolute;margin-left:405pt;margin-top:-16.55pt;width:100.85pt;height:2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">
              <v:textbox>
                <w:txbxContent>
                  <w:p w:rsidR="00880BD3" w:rsidRPr="00566A8E" w:rsidRDefault="00880BD3" w:rsidP="00880BD3">
                    <w:pPr>
                      <w:jc w:val="center"/>
                      <w:rPr>
                        <w:lang w:val="vi-VN"/>
                      </w:rPr>
                    </w:pPr>
                    <w:r w:rsidRPr="00042508">
                      <w:t>Mẫu số: QCT-</w:t>
                    </w:r>
                    <w:r w:rsidR="00566A8E">
                      <w:rPr>
                        <w:lang w:val="vi-VN"/>
                      </w:rPr>
                      <w:t>05</w:t>
                    </w:r>
                    <w:bookmarkStart w:id="1" w:name="_GoBack"/>
                    <w:bookmarkEnd w:id="1"/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A8E" w:rsidRDefault="00566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B78CB"/>
    <w:multiLevelType w:val="hybridMultilevel"/>
    <w:tmpl w:val="01E62F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6A249D"/>
    <w:multiLevelType w:val="hybridMultilevel"/>
    <w:tmpl w:val="A7B0A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0755B"/>
    <w:multiLevelType w:val="hybridMultilevel"/>
    <w:tmpl w:val="28186F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9507A5"/>
    <w:multiLevelType w:val="hybridMultilevel"/>
    <w:tmpl w:val="DB725C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5062945"/>
    <w:multiLevelType w:val="hybridMultilevel"/>
    <w:tmpl w:val="8B62B2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9EE6385"/>
    <w:multiLevelType w:val="hybridMultilevel"/>
    <w:tmpl w:val="9F18FE34"/>
    <w:lvl w:ilvl="0" w:tplc="5AFE3A6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2255F0"/>
    <w:multiLevelType w:val="hybridMultilevel"/>
    <w:tmpl w:val="0BC272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53026D"/>
    <w:multiLevelType w:val="hybridMultilevel"/>
    <w:tmpl w:val="D954FE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5273217"/>
    <w:multiLevelType w:val="hybridMultilevel"/>
    <w:tmpl w:val="5BBCB3F6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BD60CFB"/>
    <w:multiLevelType w:val="hybridMultilevel"/>
    <w:tmpl w:val="57FE2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0"/>
  </w:num>
  <w:num w:numId="6">
    <w:abstractNumId w:val="3"/>
  </w:num>
  <w:num w:numId="7">
    <w:abstractNumId w:val="8"/>
  </w:num>
  <w:num w:numId="8">
    <w:abstractNumId w:val="5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7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DYxsjAxMDU1MbZU0lEKTi0uzszPAykwqgUAWGGENSwAAAA="/>
  </w:docVars>
  <w:rsids>
    <w:rsidRoot w:val="0000400B"/>
    <w:rsid w:val="00002955"/>
    <w:rsid w:val="0000400B"/>
    <w:rsid w:val="00005EA8"/>
    <w:rsid w:val="00007E0D"/>
    <w:rsid w:val="0002088A"/>
    <w:rsid w:val="000230F5"/>
    <w:rsid w:val="000247BD"/>
    <w:rsid w:val="00064841"/>
    <w:rsid w:val="0007288C"/>
    <w:rsid w:val="000804C8"/>
    <w:rsid w:val="00091298"/>
    <w:rsid w:val="0009646C"/>
    <w:rsid w:val="000B0DB8"/>
    <w:rsid w:val="000D530D"/>
    <w:rsid w:val="000E6E20"/>
    <w:rsid w:val="001051FE"/>
    <w:rsid w:val="001222F2"/>
    <w:rsid w:val="00150D89"/>
    <w:rsid w:val="00152E73"/>
    <w:rsid w:val="00180744"/>
    <w:rsid w:val="001926C8"/>
    <w:rsid w:val="001D40A5"/>
    <w:rsid w:val="001F0D38"/>
    <w:rsid w:val="001F0E0F"/>
    <w:rsid w:val="001F4BBD"/>
    <w:rsid w:val="001F54E9"/>
    <w:rsid w:val="0021548A"/>
    <w:rsid w:val="002206D2"/>
    <w:rsid w:val="00225429"/>
    <w:rsid w:val="00262DD3"/>
    <w:rsid w:val="002A43AC"/>
    <w:rsid w:val="002E1F8D"/>
    <w:rsid w:val="002E2B69"/>
    <w:rsid w:val="00341A71"/>
    <w:rsid w:val="003624F4"/>
    <w:rsid w:val="003738CB"/>
    <w:rsid w:val="00380FF9"/>
    <w:rsid w:val="0038107F"/>
    <w:rsid w:val="003836C7"/>
    <w:rsid w:val="003A38F9"/>
    <w:rsid w:val="003B53EE"/>
    <w:rsid w:val="003D7C50"/>
    <w:rsid w:val="003E348B"/>
    <w:rsid w:val="004063C6"/>
    <w:rsid w:val="004263C5"/>
    <w:rsid w:val="00445C05"/>
    <w:rsid w:val="00446003"/>
    <w:rsid w:val="00454EED"/>
    <w:rsid w:val="004623CF"/>
    <w:rsid w:val="004B2434"/>
    <w:rsid w:val="004D57BB"/>
    <w:rsid w:val="004F1A42"/>
    <w:rsid w:val="00553A9D"/>
    <w:rsid w:val="00566A8E"/>
    <w:rsid w:val="00566B11"/>
    <w:rsid w:val="00595F07"/>
    <w:rsid w:val="00612F0F"/>
    <w:rsid w:val="00615B81"/>
    <w:rsid w:val="006276F7"/>
    <w:rsid w:val="00633C90"/>
    <w:rsid w:val="00687547"/>
    <w:rsid w:val="0069660E"/>
    <w:rsid w:val="006C55BB"/>
    <w:rsid w:val="006D4013"/>
    <w:rsid w:val="006F0CBF"/>
    <w:rsid w:val="007211D9"/>
    <w:rsid w:val="0073248A"/>
    <w:rsid w:val="007408D9"/>
    <w:rsid w:val="00747F0F"/>
    <w:rsid w:val="007A2174"/>
    <w:rsid w:val="007C41BD"/>
    <w:rsid w:val="007D75C0"/>
    <w:rsid w:val="007E70F5"/>
    <w:rsid w:val="00804F97"/>
    <w:rsid w:val="00817E32"/>
    <w:rsid w:val="008266F1"/>
    <w:rsid w:val="00860D8F"/>
    <w:rsid w:val="00864D00"/>
    <w:rsid w:val="0087003E"/>
    <w:rsid w:val="00880BD3"/>
    <w:rsid w:val="0088658C"/>
    <w:rsid w:val="008A1673"/>
    <w:rsid w:val="008A18F6"/>
    <w:rsid w:val="008E2AEE"/>
    <w:rsid w:val="008F227E"/>
    <w:rsid w:val="00901389"/>
    <w:rsid w:val="009125A9"/>
    <w:rsid w:val="00941E94"/>
    <w:rsid w:val="00942BB1"/>
    <w:rsid w:val="00961ECE"/>
    <w:rsid w:val="00970CDB"/>
    <w:rsid w:val="00985B14"/>
    <w:rsid w:val="00987BC4"/>
    <w:rsid w:val="009C7F5E"/>
    <w:rsid w:val="009D793A"/>
    <w:rsid w:val="009F4670"/>
    <w:rsid w:val="009F680E"/>
    <w:rsid w:val="009F7B24"/>
    <w:rsid w:val="00A245DC"/>
    <w:rsid w:val="00A433A9"/>
    <w:rsid w:val="00A4626A"/>
    <w:rsid w:val="00A74E89"/>
    <w:rsid w:val="00A769DF"/>
    <w:rsid w:val="00A937AA"/>
    <w:rsid w:val="00B03EFB"/>
    <w:rsid w:val="00B050BD"/>
    <w:rsid w:val="00B26780"/>
    <w:rsid w:val="00B36D50"/>
    <w:rsid w:val="00B41E87"/>
    <w:rsid w:val="00BB215E"/>
    <w:rsid w:val="00BC00A7"/>
    <w:rsid w:val="00BD2B2B"/>
    <w:rsid w:val="00BE034D"/>
    <w:rsid w:val="00C029DA"/>
    <w:rsid w:val="00C311EB"/>
    <w:rsid w:val="00C36F2F"/>
    <w:rsid w:val="00C42D63"/>
    <w:rsid w:val="00C5386A"/>
    <w:rsid w:val="00C74D63"/>
    <w:rsid w:val="00C76F55"/>
    <w:rsid w:val="00C966BC"/>
    <w:rsid w:val="00C97619"/>
    <w:rsid w:val="00CB12B9"/>
    <w:rsid w:val="00CC02C9"/>
    <w:rsid w:val="00CD0828"/>
    <w:rsid w:val="00D24E43"/>
    <w:rsid w:val="00D43E32"/>
    <w:rsid w:val="00D65EAB"/>
    <w:rsid w:val="00D750E6"/>
    <w:rsid w:val="00D90762"/>
    <w:rsid w:val="00DD7A04"/>
    <w:rsid w:val="00DD7EF3"/>
    <w:rsid w:val="00DE6364"/>
    <w:rsid w:val="00E04E90"/>
    <w:rsid w:val="00E207E0"/>
    <w:rsid w:val="00E62A95"/>
    <w:rsid w:val="00E65DDA"/>
    <w:rsid w:val="00E84358"/>
    <w:rsid w:val="00E85896"/>
    <w:rsid w:val="00E87FAF"/>
    <w:rsid w:val="00E97388"/>
    <w:rsid w:val="00EB6879"/>
    <w:rsid w:val="00EC2493"/>
    <w:rsid w:val="00EE0436"/>
    <w:rsid w:val="00EE1A95"/>
    <w:rsid w:val="00EE2CBB"/>
    <w:rsid w:val="00EF3B82"/>
    <w:rsid w:val="00F03EEA"/>
    <w:rsid w:val="00F2397D"/>
    <w:rsid w:val="00F46BB1"/>
    <w:rsid w:val="00FA152C"/>
    <w:rsid w:val="00FC21BF"/>
    <w:rsid w:val="00FC26AE"/>
    <w:rsid w:val="00FD230D"/>
    <w:rsid w:val="00FE1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DB8E3F"/>
  <w15:chartTrackingRefBased/>
  <w15:docId w15:val="{5A1F521C-0495-48B4-A78C-444565D90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20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90138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01389"/>
  </w:style>
  <w:style w:type="paragraph" w:styleId="BalloonText">
    <w:name w:val="Balloon Text"/>
    <w:basedOn w:val="Normal"/>
    <w:link w:val="BalloonTextChar"/>
    <w:rsid w:val="003B53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B53EE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rsid w:val="00880B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0BD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s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_DT</dc:creator>
  <cp:keywords/>
  <cp:lastModifiedBy>NGUYỄN ĐỨC TƯỜNG</cp:lastModifiedBy>
  <cp:revision>4</cp:revision>
  <cp:lastPrinted>2015-08-17T06:31:00Z</cp:lastPrinted>
  <dcterms:created xsi:type="dcterms:W3CDTF">2018-07-24T08:24:00Z</dcterms:created>
  <dcterms:modified xsi:type="dcterms:W3CDTF">2018-07-24T10:23:00Z</dcterms:modified>
</cp:coreProperties>
</file>